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6F0452" w14:textId="541234EC" w:rsidR="00AF2C18" w:rsidRDefault="00F87157">
      <w:r>
        <w:t xml:space="preserve">Method 1: </w:t>
      </w:r>
    </w:p>
    <w:p w14:paraId="59852790" w14:textId="33A73D6A" w:rsidR="00F87157" w:rsidRDefault="00F87157">
      <w:r>
        <w:t xml:space="preserve">To form H(z), find the zeros of P(z) inside the unit circle, and pick one from every two zeros on the unit circle. And then do </w:t>
      </w:r>
      <w:r w:rsidRPr="00F87157">
        <w:rPr>
          <w:i/>
        </w:rPr>
        <w:t>poly(r)</w:t>
      </w:r>
      <w:r>
        <w:rPr>
          <w:i/>
        </w:rPr>
        <w:t xml:space="preserve"> </w:t>
      </w:r>
      <w:r>
        <w:t>to find the corresponding h(n).</w:t>
      </w:r>
    </w:p>
    <w:p w14:paraId="31EBD9F5" w14:textId="68B1A820" w:rsidR="0074781E" w:rsidRDefault="0074781E">
      <w:r>
        <w:rPr>
          <w:noProof/>
        </w:rPr>
        <w:drawing>
          <wp:inline distT="0" distB="0" distL="0" distR="0" wp14:anchorId="028BC0E0" wp14:editId="3F6BD2C5">
            <wp:extent cx="4171950" cy="120523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217439" cy="1218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74C42B" w14:textId="66A507CB" w:rsidR="00F87157" w:rsidRDefault="00F87157">
      <w:r>
        <w:t>Then the given P(z) can be factorize as:</w:t>
      </w:r>
    </w:p>
    <w:p w14:paraId="6428DB73" w14:textId="7272A337" w:rsidR="00184F51" w:rsidRDefault="00184F51" w:rsidP="00184F51">
      <w:pPr>
        <w:jc w:val="center"/>
      </w:pPr>
      <w:r w:rsidRPr="00184F51">
        <w:rPr>
          <w:noProof/>
        </w:rPr>
        <w:drawing>
          <wp:inline distT="0" distB="0" distL="0" distR="0" wp14:anchorId="006CEFAB" wp14:editId="75B4C99B">
            <wp:extent cx="4451350" cy="3337186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1350" cy="33371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586CD4" w14:textId="05B793E4" w:rsidR="00F87157" w:rsidRDefault="00F87157">
      <w:r>
        <w:t>Now we can do following c</w:t>
      </w:r>
      <w:r w:rsidR="00184F51">
        <w:t>ommands</w:t>
      </w:r>
      <w:r>
        <w:t xml:space="preserve"> to find the</w:t>
      </w:r>
      <w:r w:rsidR="0074781E">
        <w:t xml:space="preserve"> </w:t>
      </w:r>
      <w:r>
        <w:t>normalize</w:t>
      </w:r>
      <w:r w:rsidR="0074781E">
        <w:t>d</w:t>
      </w:r>
      <w:r>
        <w:t xml:space="preserve"> h(n)</w:t>
      </w:r>
      <w:r w:rsidR="00184F51">
        <w:t>:</w:t>
      </w:r>
    </w:p>
    <w:p w14:paraId="18030D45" w14:textId="3699C929" w:rsidR="0074781E" w:rsidRDefault="0074781E">
      <w:r>
        <w:rPr>
          <w:noProof/>
        </w:rPr>
        <w:drawing>
          <wp:inline distT="0" distB="0" distL="0" distR="0" wp14:anchorId="44C6F007" wp14:editId="227BF2DB">
            <wp:extent cx="2863850" cy="402187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976265" cy="4179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9E71F0" w14:textId="6EB13CE9" w:rsidR="00184F51" w:rsidRDefault="00184F51">
      <w:r>
        <w:t>Flip h(n) and convolve h(n) with h(-n) to verify if it’s the same as p(n):</w:t>
      </w:r>
    </w:p>
    <w:p w14:paraId="207AA17F" w14:textId="466AC456" w:rsidR="0074781E" w:rsidRDefault="0074781E" w:rsidP="0074781E">
      <w:pPr>
        <w:jc w:val="center"/>
      </w:pPr>
      <w:r w:rsidRPr="0074781E">
        <w:rPr>
          <w:noProof/>
        </w:rPr>
        <w:lastRenderedPageBreak/>
        <w:drawing>
          <wp:inline distT="0" distB="0" distL="0" distR="0" wp14:anchorId="493DC119" wp14:editId="2428A5BB">
            <wp:extent cx="4065615" cy="30480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0855" cy="30519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FAFA14" w14:textId="3E2A5292" w:rsidR="0074781E" w:rsidRDefault="0074781E" w:rsidP="0074781E">
      <w:pPr>
        <w:jc w:val="center"/>
      </w:pPr>
      <w:r w:rsidRPr="0074781E">
        <w:rPr>
          <w:noProof/>
        </w:rPr>
        <w:drawing>
          <wp:inline distT="0" distB="0" distL="0" distR="0" wp14:anchorId="1DC47DE7" wp14:editId="25FCC9E4">
            <wp:extent cx="4070350" cy="3051551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5982" cy="3063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8DC2D3" w14:textId="77777777" w:rsidR="00184F51" w:rsidRPr="00F87157" w:rsidRDefault="00184F51"/>
    <w:p w14:paraId="31A4E8AF" w14:textId="1E7F57AB" w:rsidR="00F87157" w:rsidRDefault="00F87157"/>
    <w:p w14:paraId="506A8BE0" w14:textId="77777777" w:rsidR="00F87157" w:rsidRDefault="00F87157">
      <w:r>
        <w:t>Method 2:</w:t>
      </w:r>
    </w:p>
    <w:p w14:paraId="165309A6" w14:textId="3A505252" w:rsidR="00F87157" w:rsidRDefault="00F87157">
      <w:r>
        <w:t xml:space="preserve"> Sort all zeros by angle and pick one from every two to the H(z) and do </w:t>
      </w:r>
      <w:r w:rsidRPr="00F87157">
        <w:rPr>
          <w:i/>
        </w:rPr>
        <w:t>poly(r)</w:t>
      </w:r>
      <w:r>
        <w:t>.</w:t>
      </w:r>
    </w:p>
    <w:p w14:paraId="601FD164" w14:textId="40EA9775" w:rsidR="00F87157" w:rsidRDefault="00F87157">
      <w:r>
        <w:rPr>
          <w:noProof/>
        </w:rPr>
        <w:drawing>
          <wp:inline distT="0" distB="0" distL="0" distR="0" wp14:anchorId="0705E528" wp14:editId="1712A257">
            <wp:extent cx="1936750" cy="614417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026269" cy="6428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C131A8" w14:textId="5B10E56E" w:rsidR="00F87157" w:rsidRDefault="00F87157">
      <w:r>
        <w:lastRenderedPageBreak/>
        <w:t>Then the given P(z) can be factorize as:</w:t>
      </w:r>
    </w:p>
    <w:p w14:paraId="323E8CA5" w14:textId="38C8CB43" w:rsidR="00F87157" w:rsidRDefault="00184F51" w:rsidP="00F87157">
      <w:pPr>
        <w:jc w:val="center"/>
      </w:pPr>
      <w:r w:rsidRPr="00184F51">
        <w:rPr>
          <w:noProof/>
        </w:rPr>
        <w:drawing>
          <wp:inline distT="0" distB="0" distL="0" distR="0" wp14:anchorId="6CF22E26" wp14:editId="65CF66B6">
            <wp:extent cx="5943600" cy="3214552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145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1E29B6" w14:textId="301B1B0F" w:rsidR="00F87157" w:rsidRDefault="00184F51">
      <w:r>
        <w:t xml:space="preserve">Unlike method 1, </w:t>
      </w:r>
      <w:r w:rsidR="0074781E">
        <w:t xml:space="preserve">because this h(n) is not real-valued, </w:t>
      </w:r>
      <w:r>
        <w:t xml:space="preserve">we should do </w:t>
      </w:r>
      <w:proofErr w:type="spellStart"/>
      <w:proofErr w:type="gramStart"/>
      <w:r w:rsidRPr="00184F51">
        <w:rPr>
          <w:i/>
        </w:rPr>
        <w:t>conj</w:t>
      </w:r>
      <w:proofErr w:type="spellEnd"/>
      <w:r w:rsidRPr="00184F51">
        <w:rPr>
          <w:i/>
        </w:rPr>
        <w:t>(</w:t>
      </w:r>
      <w:proofErr w:type="gramEnd"/>
      <w:r w:rsidRPr="00184F51">
        <w:rPr>
          <w:i/>
        </w:rPr>
        <w:t>)</w:t>
      </w:r>
      <w:r>
        <w:rPr>
          <w:i/>
        </w:rPr>
        <w:t xml:space="preserve"> </w:t>
      </w:r>
      <w:r>
        <w:t xml:space="preserve">to </w:t>
      </w:r>
      <w:r w:rsidRPr="00184F51">
        <w:rPr>
          <w:i/>
        </w:rPr>
        <w:t>flip(h(n))</w:t>
      </w:r>
      <w:r>
        <w:rPr>
          <w:i/>
        </w:rPr>
        <w:t xml:space="preserve"> </w:t>
      </w:r>
      <w:r>
        <w:t>to find the h(-n), which convolve with h(n) yields the original p(n).</w:t>
      </w:r>
    </w:p>
    <w:p w14:paraId="328155AF" w14:textId="39801271" w:rsidR="00184F51" w:rsidRDefault="00184F51" w:rsidP="00184F51">
      <w:pPr>
        <w:jc w:val="center"/>
      </w:pPr>
      <w:r w:rsidRPr="00184F51">
        <w:rPr>
          <w:noProof/>
        </w:rPr>
        <w:drawing>
          <wp:inline distT="0" distB="0" distL="0" distR="0" wp14:anchorId="78737D64" wp14:editId="1B60ABA1">
            <wp:extent cx="3989385" cy="29908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5204" cy="29952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B16C56" w14:textId="37C55412" w:rsidR="00184F51" w:rsidRPr="00184F51" w:rsidRDefault="00184F51" w:rsidP="00184F51">
      <w:pPr>
        <w:jc w:val="center"/>
      </w:pPr>
      <w:r w:rsidRPr="00184F51">
        <w:rPr>
          <w:noProof/>
        </w:rPr>
        <w:lastRenderedPageBreak/>
        <w:drawing>
          <wp:inline distT="0" distB="0" distL="0" distR="0" wp14:anchorId="3EF82FFA" wp14:editId="2233223E">
            <wp:extent cx="3930095" cy="29464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4456" cy="2949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184F51" w:rsidRPr="00184F5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IxMDExszQ2MjQ2MDBW0lEKTi0uzszPAykwrAUAL0rZQywAAAA="/>
  </w:docVars>
  <w:rsids>
    <w:rsidRoot w:val="000434C2"/>
    <w:rsid w:val="000434C2"/>
    <w:rsid w:val="00184F51"/>
    <w:rsid w:val="0067598E"/>
    <w:rsid w:val="00697A06"/>
    <w:rsid w:val="0074781E"/>
    <w:rsid w:val="009226AE"/>
    <w:rsid w:val="00B326DF"/>
    <w:rsid w:val="00E77C7D"/>
    <w:rsid w:val="00F871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C1FE08"/>
  <w15:chartTrackingRefBased/>
  <w15:docId w15:val="{8DF22525-6087-4285-BFF1-779C968503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emf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emf"/><Relationship Id="rId12" Type="http://schemas.openxmlformats.org/officeDocument/2006/relationships/image" Target="media/image9.e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emf"/><Relationship Id="rId5" Type="http://schemas.openxmlformats.org/officeDocument/2006/relationships/image" Target="media/image2.emf"/><Relationship Id="rId10" Type="http://schemas.openxmlformats.org/officeDocument/2006/relationships/image" Target="media/image7.emf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4</Pages>
  <Words>99</Words>
  <Characters>56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i Kacey</dc:creator>
  <cp:keywords/>
  <dc:description/>
  <cp:lastModifiedBy>Lai Kacey</cp:lastModifiedBy>
  <cp:revision>2</cp:revision>
  <dcterms:created xsi:type="dcterms:W3CDTF">2018-02-06T15:27:00Z</dcterms:created>
  <dcterms:modified xsi:type="dcterms:W3CDTF">2018-02-06T16:08:00Z</dcterms:modified>
</cp:coreProperties>
</file>